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EF94E" w14:textId="77777777" w:rsidR="00D67CD1" w:rsidRDefault="00D67CD1" w:rsidP="00D67CD1">
      <w:pPr>
        <w:ind w:left="643"/>
        <w:rPr>
          <w:sz w:val="28"/>
          <w:szCs w:val="28"/>
        </w:rPr>
      </w:pPr>
    </w:p>
    <w:p w14:paraId="74F6A1CB" w14:textId="54260759" w:rsidR="007B4A91" w:rsidRDefault="00D67CD1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Fly High Kit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183D65A3" w14:textId="77777777" w:rsidR="00D67CD1" w:rsidRDefault="00D67CD1" w:rsidP="00D67CD1">
      <w:pPr>
        <w:ind w:left="643"/>
        <w:rPr>
          <w:sz w:val="28"/>
          <w:szCs w:val="28"/>
        </w:rPr>
      </w:pPr>
    </w:p>
    <w:p w14:paraId="555F2033" w14:textId="49F6FCB2" w:rsidR="007B4A91" w:rsidRDefault="00D67CD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kite should not touch the obstacles that are </w:t>
      </w:r>
      <w:proofErr w:type="gramStart"/>
      <w:r>
        <w:rPr>
          <w:sz w:val="28"/>
          <w:szCs w:val="28"/>
        </w:rPr>
        <w:t>buildings .</w:t>
      </w:r>
      <w:proofErr w:type="gramEnd"/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401FD02" w14:textId="77777777" w:rsidR="00D67CD1" w:rsidRDefault="00D67CD1" w:rsidP="00D67CD1">
      <w:pPr>
        <w:ind w:left="283"/>
        <w:rPr>
          <w:sz w:val="28"/>
          <w:szCs w:val="28"/>
        </w:rPr>
      </w:pPr>
    </w:p>
    <w:p w14:paraId="41B53D71" w14:textId="0DBDFD07" w:rsidR="007B4A91" w:rsidRDefault="00D67CD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en u press the </w:t>
      </w:r>
      <w:proofErr w:type="gramStart"/>
      <w:r>
        <w:rPr>
          <w:sz w:val="28"/>
          <w:szCs w:val="28"/>
        </w:rPr>
        <w:t>up arrow</w:t>
      </w:r>
      <w:proofErr w:type="gramEnd"/>
      <w:r>
        <w:rPr>
          <w:sz w:val="28"/>
          <w:szCs w:val="28"/>
        </w:rPr>
        <w:t xml:space="preserve"> key the kite moves upwards and if you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CA0A56C" w:rsidR="007B4A91" w:rsidRDefault="00D67CD1">
      <w:pPr>
        <w:ind w:left="720"/>
        <w:rPr>
          <w:sz w:val="28"/>
          <w:szCs w:val="28"/>
        </w:rPr>
      </w:pPr>
      <w:r>
        <w:rPr>
          <w:sz w:val="28"/>
          <w:szCs w:val="28"/>
        </w:rPr>
        <w:t>leave the key the kite might touch the buildings</w:t>
      </w:r>
      <w:r>
        <w:rPr>
          <w:sz w:val="28"/>
          <w:szCs w:val="28"/>
        </w:rPr>
        <w:t>.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8AFA627" w:rsidR="007B4A91" w:rsidRDefault="00D67CD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t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33AD1BA" w:rsidR="007B4A91" w:rsidRDefault="00D67CD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the main character and it can fly high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B36C8E7" w:rsidR="007B4A91" w:rsidRDefault="00D67CD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EF710CA" w:rsidR="007B4A91" w:rsidRDefault="00D67CD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re are 6 buildings coming in row to stop the Kit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1F3E28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318A5676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3134F869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11B90C6E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6F413CCC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25292A5" w:rsidR="007B4A91" w:rsidRDefault="00D67CD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4856A73" w:rsidR="007B4A91" w:rsidRDefault="00D67CD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s have to touch the kite and not let it pas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2D1DBB7E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11EEE84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4F710C7A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314EB88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05A7AFC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70CF920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134C9F06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339E2FFF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04400971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280174BF" w:rsidR="007B4A91" w:rsidRDefault="007B4A91">
      <w:pPr>
        <w:rPr>
          <w:sz w:val="28"/>
          <w:szCs w:val="28"/>
        </w:rPr>
      </w:pPr>
    </w:p>
    <w:p w14:paraId="14BD3334" w14:textId="2E660473" w:rsidR="007B4A91" w:rsidRDefault="007B4A91">
      <w:pPr>
        <w:ind w:left="720"/>
        <w:rPr>
          <w:sz w:val="28"/>
          <w:szCs w:val="28"/>
        </w:rPr>
      </w:pPr>
    </w:p>
    <w:p w14:paraId="39620D9C" w14:textId="7525360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1F1E5F90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2D55A64E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DBEB9CC" w:rsidR="00556965" w:rsidRDefault="00556965"/>
    <w:p w14:paraId="1C560CE8" w14:textId="38EA8454" w:rsidR="007B4A91" w:rsidRDefault="004F6392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3360" behindDoc="1" locked="0" layoutInCell="1" allowOverlap="1" wp14:anchorId="62A1A0C1" wp14:editId="5CC2B807">
            <wp:simplePos x="0" y="0"/>
            <wp:positionH relativeFrom="column">
              <wp:posOffset>4442460</wp:posOffset>
            </wp:positionH>
            <wp:positionV relativeFrom="paragraph">
              <wp:posOffset>185420</wp:posOffset>
            </wp:positionV>
            <wp:extent cx="2057400" cy="1582541"/>
            <wp:effectExtent l="0" t="0" r="0" b="0"/>
            <wp:wrapNone/>
            <wp:docPr id="183584390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843901" name="Picture 183584390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582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5807B8BC" wp14:editId="669392A0">
            <wp:simplePos x="0" y="0"/>
            <wp:positionH relativeFrom="column">
              <wp:posOffset>2545080</wp:posOffset>
            </wp:positionH>
            <wp:positionV relativeFrom="paragraph">
              <wp:posOffset>177800</wp:posOffset>
            </wp:positionV>
            <wp:extent cx="1760220" cy="1760220"/>
            <wp:effectExtent l="0" t="0" r="0" b="0"/>
            <wp:wrapNone/>
            <wp:docPr id="21481451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814517" name="Picture 21481451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022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66092DD2" wp14:editId="4C4560FB">
            <wp:simplePos x="0" y="0"/>
            <wp:positionH relativeFrom="column">
              <wp:posOffset>1447800</wp:posOffset>
            </wp:positionH>
            <wp:positionV relativeFrom="paragraph">
              <wp:posOffset>170180</wp:posOffset>
            </wp:positionV>
            <wp:extent cx="1206310" cy="1607820"/>
            <wp:effectExtent l="0" t="0" r="0" b="0"/>
            <wp:wrapNone/>
            <wp:docPr id="113386996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869964" name="Picture 113386996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310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39E5BE" w14:textId="14B52D97" w:rsidR="007B4A91" w:rsidRDefault="007B4A91">
      <w:pPr>
        <w:rPr>
          <w:sz w:val="28"/>
          <w:szCs w:val="28"/>
        </w:rPr>
      </w:pPr>
    </w:p>
    <w:p w14:paraId="442F6C1C" w14:textId="1E8D8658" w:rsidR="007B4A91" w:rsidRDefault="004F6392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77230C95" wp14:editId="3A2E4813">
            <wp:simplePos x="0" y="0"/>
            <wp:positionH relativeFrom="margin">
              <wp:posOffset>-190500</wp:posOffset>
            </wp:positionH>
            <wp:positionV relativeFrom="paragraph">
              <wp:posOffset>65405</wp:posOffset>
            </wp:positionV>
            <wp:extent cx="1112520" cy="1153795"/>
            <wp:effectExtent l="0" t="0" r="0" b="8255"/>
            <wp:wrapNone/>
            <wp:docPr id="9358047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804706" name="Picture 93580470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1153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534FF3" w14:textId="61F9D7FB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409641BB" w14:textId="6CBB3C37" w:rsidR="004F6392" w:rsidRDefault="004F6392">
      <w:pPr>
        <w:rPr>
          <w:sz w:val="28"/>
          <w:szCs w:val="28"/>
        </w:rPr>
      </w:pPr>
    </w:p>
    <w:p w14:paraId="29CC2F5E" w14:textId="7C56EFCC" w:rsidR="004F6392" w:rsidRDefault="004F6392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DAE1062" w14:textId="666CE730" w:rsidR="004F6392" w:rsidRDefault="004F6392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0513C52" wp14:editId="7007F74B">
                <wp:simplePos x="0" y="0"/>
                <wp:positionH relativeFrom="column">
                  <wp:posOffset>45720</wp:posOffset>
                </wp:positionH>
                <wp:positionV relativeFrom="paragraph">
                  <wp:posOffset>62230</wp:posOffset>
                </wp:positionV>
                <wp:extent cx="6461760" cy="861060"/>
                <wp:effectExtent l="0" t="0" r="15240" b="1524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176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FA1394" w14:textId="08F7236E" w:rsidR="004F6392" w:rsidRPr="004F6392" w:rsidRDefault="004F6392">
                            <w:pPr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4F6392">
                              <w:rPr>
                                <w:sz w:val="32"/>
                                <w:szCs w:val="32"/>
                                <w:lang w:val="en-US"/>
                              </w:rPr>
                              <w:t xml:space="preserve">The game is an infinite game. The person who will play the game will find it engaging as it is an infinite game, if they lose at their first </w:t>
                            </w:r>
                            <w:proofErr w:type="gramStart"/>
                            <w:r w:rsidRPr="004F6392">
                              <w:rPr>
                                <w:sz w:val="32"/>
                                <w:szCs w:val="32"/>
                                <w:lang w:val="en-US"/>
                              </w:rPr>
                              <w:t>try</w:t>
                            </w:r>
                            <w:proofErr w:type="gramEnd"/>
                            <w:r w:rsidRPr="004F6392">
                              <w:rPr>
                                <w:sz w:val="32"/>
                                <w:szCs w:val="32"/>
                                <w:lang w:val="en-US"/>
                              </w:rPr>
                              <w:t xml:space="preserve"> they can click on the retry and play aga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513C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6pt;margin-top:4.9pt;width:508.8pt;height:67.8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">
                <v:textbox>
                  <w:txbxContent>
                    <w:p w14:paraId="31FA1394" w14:textId="08F7236E" w:rsidR="004F6392" w:rsidRPr="004F6392" w:rsidRDefault="004F6392">
                      <w:pPr>
                        <w:rPr>
                          <w:sz w:val="32"/>
                          <w:szCs w:val="32"/>
                          <w:lang w:val="en-US"/>
                        </w:rPr>
                      </w:pPr>
                      <w:r w:rsidRPr="004F6392">
                        <w:rPr>
                          <w:sz w:val="32"/>
                          <w:szCs w:val="32"/>
                          <w:lang w:val="en-US"/>
                        </w:rPr>
                        <w:t xml:space="preserve">The game is an infinite game. The person who will play the game will find it engaging as it is an infinite game, if they lose at their first </w:t>
                      </w:r>
                      <w:proofErr w:type="gramStart"/>
                      <w:r w:rsidRPr="004F6392">
                        <w:rPr>
                          <w:sz w:val="32"/>
                          <w:szCs w:val="32"/>
                          <w:lang w:val="en-US"/>
                        </w:rPr>
                        <w:t>try</w:t>
                      </w:r>
                      <w:proofErr w:type="gramEnd"/>
                      <w:r w:rsidRPr="004F6392">
                        <w:rPr>
                          <w:sz w:val="32"/>
                          <w:szCs w:val="32"/>
                          <w:lang w:val="en-US"/>
                        </w:rPr>
                        <w:t xml:space="preserve"> they can click on the retry and play again.</w:t>
                      </w:r>
                    </w:p>
                  </w:txbxContent>
                </v:textbox>
              </v:shape>
            </w:pict>
          </mc:Fallback>
        </mc:AlternateContent>
      </w:r>
    </w:p>
    <w:p w14:paraId="19E8758D" w14:textId="2E273DB5" w:rsidR="004F6392" w:rsidRDefault="004F6392" w:rsidP="004F6392"/>
    <w:p w14:paraId="24B987DE" w14:textId="13371E5D" w:rsidR="007B4A91" w:rsidRDefault="007B4A91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117" style="width:0;height:1.5pt" o:hralign="center" o:bullet="t" o:hrstd="t" o:hr="t" fillcolor="#a0a0a0" stroked="f"/>
    </w:pict>
  </w:numPicBullet>
  <w:numPicBullet w:numPicBulletId="1">
    <w:pict>
      <v:rect id="_x0000_i1118" style="width:0;height:1.5pt" o:hralign="center" o:bullet="t" o:hrstd="t" o:hr="t" fillcolor="#a0a0a0" stroked="f"/>
    </w:pict>
  </w:numPicBullet>
  <w:numPicBullet w:numPicBulletId="2">
    <w:pict>
      <v:rect id="_x0000_i1119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643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706632718">
    <w:abstractNumId w:val="0"/>
  </w:num>
  <w:num w:numId="2" w16cid:durableId="749500379">
    <w:abstractNumId w:val="1"/>
  </w:num>
  <w:num w:numId="3" w16cid:durableId="1784419007">
    <w:abstractNumId w:val="3"/>
  </w:num>
  <w:num w:numId="4" w16cid:durableId="10288684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F6392"/>
    <w:rsid w:val="00556965"/>
    <w:rsid w:val="00730999"/>
    <w:rsid w:val="007B4A91"/>
    <w:rsid w:val="00D67CD1"/>
    <w:rsid w:val="00E86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usar parwez</cp:lastModifiedBy>
  <cp:revision>4</cp:revision>
  <dcterms:created xsi:type="dcterms:W3CDTF">2021-03-18T05:03:00Z</dcterms:created>
  <dcterms:modified xsi:type="dcterms:W3CDTF">2024-03-19T13:48:00Z</dcterms:modified>
</cp:coreProperties>
</file>